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01985A01" w:rsidR="00086656" w:rsidRDefault="00F55062" w:rsidP="00086656">
      <w:pPr>
        <w:pStyle w:val="Title"/>
      </w:pPr>
      <w:bookmarkStart w:id="0" w:name="_GoBack"/>
      <w:bookmarkEnd w:id="0"/>
      <w:r>
        <w:t>Constructing a paper plane</w:t>
      </w:r>
    </w:p>
    <w:p w14:paraId="3816C2DA" w14:textId="55396CF6" w:rsidR="00C50811" w:rsidRPr="00C50811" w:rsidRDefault="00C50811" w:rsidP="00C50811">
      <w:pPr>
        <w:rPr>
          <w:lang w:eastAsia="zh-CN"/>
        </w:rPr>
      </w:pPr>
      <w:r>
        <w:rPr>
          <w:lang w:eastAsia="zh-CN"/>
        </w:rPr>
        <w:t xml:space="preserve">This activity allows students to </w:t>
      </w:r>
      <w:r w:rsidR="00F55062">
        <w:rPr>
          <w:lang w:eastAsia="zh-CN"/>
        </w:rPr>
        <w:t xml:space="preserve">construct a paper plane from a plan. It is adapted from the </w:t>
      </w:r>
      <w:hyperlink r:id="rId11" w:history="1">
        <w:r w:rsidR="004073AB" w:rsidRPr="00F55062">
          <w:rPr>
            <w:rStyle w:val="Hyperlink"/>
            <w:lang w:eastAsia="zh-CN"/>
          </w:rPr>
          <w:t>YouTube</w:t>
        </w:r>
        <w:r w:rsidR="00F55062" w:rsidRPr="00F55062">
          <w:rPr>
            <w:rStyle w:val="Hyperlink"/>
            <w:lang w:eastAsia="zh-CN"/>
          </w:rPr>
          <w:t xml:space="preserve"> video</w:t>
        </w:r>
      </w:hyperlink>
      <w:r w:rsidR="00F55062">
        <w:rPr>
          <w:lang w:eastAsia="zh-CN"/>
        </w:rPr>
        <w:t xml:space="preserve"> by WIRED of John Collins, the holder of the Guinness world record holder for the longest flight of a paper airplane. </w:t>
      </w:r>
      <w:r>
        <w:rPr>
          <w:lang w:eastAsia="zh-CN"/>
        </w:rPr>
        <w:t xml:space="preserve"> </w:t>
      </w:r>
    </w:p>
    <w:p w14:paraId="66CF5EF7" w14:textId="698C2BD9" w:rsidR="00C50811" w:rsidRDefault="00C50811" w:rsidP="00C50811">
      <w:pPr>
        <w:pStyle w:val="Heading4"/>
        <w:rPr>
          <w:lang w:eastAsia="zh-CN"/>
        </w:rPr>
      </w:pPr>
      <w:r>
        <w:rPr>
          <w:lang w:eastAsia="zh-CN"/>
        </w:rPr>
        <w:t>Materials</w:t>
      </w:r>
    </w:p>
    <w:p w14:paraId="417B0743" w14:textId="57130882" w:rsidR="00C50811" w:rsidRDefault="00F55062" w:rsidP="00C50811">
      <w:pPr>
        <w:rPr>
          <w:lang w:eastAsia="zh-CN"/>
        </w:rPr>
      </w:pPr>
      <w:r>
        <w:rPr>
          <w:lang w:eastAsia="zh-CN"/>
        </w:rPr>
        <w:t>Paper, a ruler, a pen, pencil or texta</w:t>
      </w:r>
    </w:p>
    <w:p w14:paraId="0DB94B5B" w14:textId="3BF202C7" w:rsidR="00C50811" w:rsidRDefault="00C50811" w:rsidP="00C50811">
      <w:pPr>
        <w:pStyle w:val="Heading4"/>
        <w:rPr>
          <w:lang w:eastAsia="zh-CN"/>
        </w:rPr>
      </w:pPr>
      <w:r>
        <w:rPr>
          <w:lang w:eastAsia="zh-CN"/>
        </w:rPr>
        <w:t>Method</w:t>
      </w:r>
    </w:p>
    <w:p w14:paraId="57D6AF6C" w14:textId="79A14856" w:rsidR="00C50811" w:rsidRDefault="00F55062" w:rsidP="00C50811">
      <w:pPr>
        <w:pStyle w:val="ListNumber"/>
        <w:rPr>
          <w:lang w:eastAsia="zh-CN"/>
        </w:rPr>
      </w:pPr>
      <w:r>
        <w:rPr>
          <w:lang w:eastAsia="zh-CN"/>
        </w:rPr>
        <w:t>Start with a blank A4 piece of paper</w:t>
      </w:r>
    </w:p>
    <w:p w14:paraId="3B610766" w14:textId="3B2CB568" w:rsidR="00F55062" w:rsidRDefault="00F55062" w:rsidP="00F55062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D381A25" wp14:editId="676F2C80">
            <wp:extent cx="4386409" cy="3175975"/>
            <wp:effectExtent l="0" t="4445" r="0" b="0"/>
            <wp:docPr id="1" name="Picture 1" descr="This is an image of an A4 piece of 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794.jpg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rot="5400000">
                      <a:off x="0" y="0"/>
                      <a:ext cx="4411544" cy="3194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F0829" w14:textId="77777777" w:rsidR="0092471C" w:rsidRDefault="0092471C">
      <w:pPr>
        <w:rPr>
          <w:lang w:eastAsia="zh-CN"/>
        </w:rPr>
      </w:pPr>
      <w:r>
        <w:rPr>
          <w:lang w:eastAsia="zh-CN"/>
        </w:rPr>
        <w:br w:type="page"/>
      </w:r>
    </w:p>
    <w:p w14:paraId="53F503D8" w14:textId="31BDBCA9" w:rsidR="00F55062" w:rsidRDefault="0092471C" w:rsidP="00C50811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Fold the top right corner down until it meets the left-hand side. Release the fold so you have a crease as shown. </w:t>
      </w:r>
    </w:p>
    <w:p w14:paraId="6F1A1D39" w14:textId="6C96FA27" w:rsidR="00F55062" w:rsidRDefault="0092471C" w:rsidP="0092471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707A246" wp14:editId="5258E78E">
            <wp:extent cx="4738688" cy="4141433"/>
            <wp:effectExtent l="0" t="0" r="5080" b="0"/>
            <wp:docPr id="13" name="Picture 13" descr="This is 5 sequenced images of a fold across a diagonal section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370" t="35628" r="43859" b="13542"/>
                    <a:stretch/>
                  </pic:blipFill>
                  <pic:spPr bwMode="auto">
                    <a:xfrm>
                      <a:off x="0" y="0"/>
                      <a:ext cx="4746834" cy="4148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648A31" w14:textId="06C7B42C" w:rsidR="00F55062" w:rsidRDefault="0092471C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Fold the top left corner down until it meets the right-hand side. Release the fold so you have two creases in a cross pattern as shown. </w:t>
      </w:r>
    </w:p>
    <w:p w14:paraId="4B077D18" w14:textId="31C08D4B" w:rsidR="0092471C" w:rsidRDefault="0092471C" w:rsidP="0092471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7A7E71F" wp14:editId="6CC843D4">
            <wp:extent cx="4657725" cy="3627829"/>
            <wp:effectExtent l="0" t="0" r="0" b="0"/>
            <wp:docPr id="22" name="Picture 22" descr="This is 4 sequenced images of a fold across a diagonal section of an A4 piece of paper. This fold is the exact symmetrical opposite of the previous fol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8067" t="29785" r="42840" b="24540"/>
                    <a:stretch/>
                  </pic:blipFill>
                  <pic:spPr bwMode="auto">
                    <a:xfrm>
                      <a:off x="0" y="0"/>
                      <a:ext cx="4662012" cy="36311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63B0" w14:textId="6E5FF8DB" w:rsidR="0092471C" w:rsidRDefault="0092471C" w:rsidP="0092471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41A4397" w14:textId="535DC877" w:rsidR="0092471C" w:rsidRDefault="0092471C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Use a ruler </w:t>
      </w:r>
      <w:r w:rsidR="0034514B">
        <w:rPr>
          <w:lang w:eastAsia="zh-CN"/>
        </w:rPr>
        <w:t xml:space="preserve">and a pen, </w:t>
      </w:r>
      <w:r>
        <w:rPr>
          <w:lang w:eastAsia="zh-CN"/>
        </w:rPr>
        <w:t xml:space="preserve">mark the two creases so they are easily visible. </w:t>
      </w:r>
    </w:p>
    <w:p w14:paraId="300CAEA9" w14:textId="40D4E702" w:rsidR="00B5159C" w:rsidRDefault="00B5159C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D75D6DF" wp14:editId="3F795ADD">
            <wp:extent cx="4638675" cy="2007923"/>
            <wp:effectExtent l="0" t="0" r="0" b="0"/>
            <wp:docPr id="28" name="Picture 28" descr="This is 3 sequenced images of a person marking the folds made in the previous 2 steps.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7996" t="48707" r="39006" b="23372"/>
                    <a:stretch/>
                  </pic:blipFill>
                  <pic:spPr bwMode="auto">
                    <a:xfrm>
                      <a:off x="0" y="0"/>
                      <a:ext cx="4656674" cy="2015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E8AC50" w14:textId="0BAE621F" w:rsidR="0092471C" w:rsidRDefault="0092471C" w:rsidP="0092471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6BBDB01F" w14:textId="5AE07576" w:rsidR="0092471C" w:rsidRDefault="00B5159C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Fold down the top right-hand corner to meet the first line. </w:t>
      </w:r>
    </w:p>
    <w:p w14:paraId="35820BBA" w14:textId="65F9DEAA" w:rsidR="00B5159C" w:rsidRDefault="00B5159C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2C463B2D" wp14:editId="236C8113">
            <wp:extent cx="3171825" cy="2068204"/>
            <wp:effectExtent l="0" t="0" r="0" b="8255"/>
            <wp:docPr id="33" name="Picture 33" descr="This is 2 sequenced images of a fold across a diagonal section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067" t="32121" r="53506" b="40074"/>
                    <a:stretch/>
                  </pic:blipFill>
                  <pic:spPr bwMode="auto">
                    <a:xfrm>
                      <a:off x="0" y="0"/>
                      <a:ext cx="3175115" cy="2070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B2992" w14:textId="77777777" w:rsidR="00B5159C" w:rsidRDefault="00B5159C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5EE1DEA4" w14:textId="5C4909C3" w:rsidR="00B5159C" w:rsidRDefault="00B5159C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Over the top of the fold in step 5, fold the top left corner to meet the second line. </w:t>
      </w:r>
    </w:p>
    <w:p w14:paraId="17E6DDB7" w14:textId="380ADC5C" w:rsidR="00B5159C" w:rsidRDefault="00B5159C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F04B19B" wp14:editId="30C55691">
            <wp:extent cx="3176588" cy="2054320"/>
            <wp:effectExtent l="0" t="0" r="5080" b="3175"/>
            <wp:docPr id="37" name="Picture 37" descr="This is 2 sequenced images of a fold across a diagonal section of an A4 piece of paper, the exact reverse of the previous step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7597" t="53029" r="56396" b="21741"/>
                    <a:stretch/>
                  </pic:blipFill>
                  <pic:spPr bwMode="auto">
                    <a:xfrm>
                      <a:off x="0" y="0"/>
                      <a:ext cx="3187903" cy="2061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BAAEB5" w14:textId="7B4412B9" w:rsidR="00B5159C" w:rsidRDefault="00B5159C" w:rsidP="00B5159C">
      <w:pPr>
        <w:pStyle w:val="ListNumber"/>
        <w:numPr>
          <w:ilvl w:val="0"/>
          <w:numId w:val="0"/>
        </w:numPr>
        <w:ind w:left="652" w:hanging="368"/>
        <w:rPr>
          <w:lang w:eastAsia="zh-CN"/>
        </w:rPr>
      </w:pPr>
    </w:p>
    <w:p w14:paraId="35E487A4" w14:textId="27DCECF0" w:rsidR="00733009" w:rsidRDefault="00733009">
      <w:pPr>
        <w:rPr>
          <w:lang w:eastAsia="zh-CN"/>
        </w:rPr>
      </w:pPr>
      <w:r>
        <w:rPr>
          <w:lang w:eastAsia="zh-CN"/>
        </w:rPr>
        <w:br w:type="page"/>
      </w:r>
    </w:p>
    <w:p w14:paraId="14FD5249" w14:textId="0AB59822" w:rsidR="00B5159C" w:rsidRDefault="00B5159C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Grab the top and fold it </w:t>
      </w:r>
      <w:r w:rsidR="00733009">
        <w:rPr>
          <w:lang w:eastAsia="zh-CN"/>
        </w:rPr>
        <w:t xml:space="preserve">until the lines under the fold meet with the visible lines. </w:t>
      </w:r>
    </w:p>
    <w:p w14:paraId="48E7E2ED" w14:textId="44BC0502" w:rsidR="00B5159C" w:rsidRDefault="00733009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9211472" wp14:editId="51AB5CFB">
            <wp:extent cx="3338513" cy="2352445"/>
            <wp:effectExtent l="0" t="0" r="0" b="0"/>
            <wp:docPr id="41" name="Picture 41" descr="This is 2 sequenced images of a fold across a section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8222" t="19973" r="54702" b="51407"/>
                    <a:stretch/>
                  </pic:blipFill>
                  <pic:spPr bwMode="auto">
                    <a:xfrm>
                      <a:off x="0" y="0"/>
                      <a:ext cx="3354301" cy="2363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B8738" w14:textId="77777777" w:rsidR="00733009" w:rsidRDefault="00733009" w:rsidP="00B5159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32A3611E" w14:textId="02A90A00" w:rsidR="00B5159C" w:rsidRDefault="00733009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Take the top right corner and fold it along the marked line down to make a straight line down the centre of the paper. </w:t>
      </w:r>
    </w:p>
    <w:p w14:paraId="3E680834" w14:textId="4B4F6C9B" w:rsidR="00733009" w:rsidRDefault="00591F2A" w:rsidP="0073300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1065611" wp14:editId="01468705">
            <wp:extent cx="3500438" cy="2360946"/>
            <wp:effectExtent l="0" t="0" r="5080" b="1270"/>
            <wp:docPr id="203" name="Picture 203" descr="This is 2 sequenced images of a fold across a diagonal section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7838" t="44386" r="52723" b="25830"/>
                    <a:stretch/>
                  </pic:blipFill>
                  <pic:spPr bwMode="auto">
                    <a:xfrm>
                      <a:off x="0" y="0"/>
                      <a:ext cx="3526059" cy="2378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E79AC" w14:textId="3D6FF906" w:rsidR="00733009" w:rsidRDefault="00733009" w:rsidP="0073300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25884CC6" w14:textId="1453D96A" w:rsidR="00733009" w:rsidRDefault="00733009" w:rsidP="00733009">
      <w:pPr>
        <w:pStyle w:val="ListNumber"/>
        <w:rPr>
          <w:lang w:eastAsia="zh-CN"/>
        </w:rPr>
      </w:pPr>
      <w:r>
        <w:rPr>
          <w:lang w:eastAsia="zh-CN"/>
        </w:rPr>
        <w:t xml:space="preserve">Take the top left corner and make it meet the straight line down the centre. </w:t>
      </w:r>
    </w:p>
    <w:p w14:paraId="11A5E961" w14:textId="3343EB31" w:rsidR="00733009" w:rsidRDefault="00591F2A" w:rsidP="0073300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FA28B3F" wp14:editId="567230AF">
            <wp:extent cx="3457575" cy="2431660"/>
            <wp:effectExtent l="0" t="0" r="0" b="6985"/>
            <wp:docPr id="204" name="Picture 204" descr="This is 2 sequenced images of a fold across a diagonal section of an A4 piece of paper, the reverse of the previou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8070" t="37378" r="54804" b="34005"/>
                    <a:stretch/>
                  </pic:blipFill>
                  <pic:spPr bwMode="auto">
                    <a:xfrm>
                      <a:off x="0" y="0"/>
                      <a:ext cx="3488476" cy="2453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034323" w14:textId="3BDB98F9" w:rsidR="00733009" w:rsidRDefault="00733009" w:rsidP="00733009">
      <w:pPr>
        <w:pStyle w:val="ListNumber"/>
        <w:numPr>
          <w:ilvl w:val="0"/>
          <w:numId w:val="0"/>
        </w:numPr>
        <w:ind w:left="652" w:hanging="368"/>
        <w:rPr>
          <w:lang w:eastAsia="zh-CN"/>
        </w:rPr>
      </w:pPr>
    </w:p>
    <w:p w14:paraId="01D391F7" w14:textId="2E2FB391" w:rsidR="00733009" w:rsidRDefault="00733009" w:rsidP="00733009">
      <w:pPr>
        <w:pStyle w:val="ListNumber"/>
        <w:rPr>
          <w:lang w:eastAsia="zh-CN"/>
        </w:rPr>
      </w:pPr>
      <w:r>
        <w:rPr>
          <w:lang w:eastAsia="zh-CN"/>
        </w:rPr>
        <w:t>Take the tab that is sticked out and fold it up</w:t>
      </w:r>
      <w:r w:rsidR="005E6CFE">
        <w:rPr>
          <w:lang w:eastAsia="zh-CN"/>
        </w:rPr>
        <w:t xml:space="preserve">. </w:t>
      </w:r>
    </w:p>
    <w:p w14:paraId="2AD97FAC" w14:textId="6653D0E3" w:rsidR="00733009" w:rsidRDefault="00591F2A" w:rsidP="0073300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88175B9" wp14:editId="72761993">
            <wp:extent cx="2900363" cy="1952774"/>
            <wp:effectExtent l="0" t="0" r="0" b="0"/>
            <wp:docPr id="205" name="Picture 205" descr="This is 2 sequenced images of a specific fold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8069" t="34224" r="59955" b="43581"/>
                    <a:stretch/>
                  </pic:blipFill>
                  <pic:spPr bwMode="auto">
                    <a:xfrm>
                      <a:off x="0" y="0"/>
                      <a:ext cx="2910039" cy="1959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E6CFE">
        <w:rPr>
          <w:lang w:eastAsia="zh-CN"/>
        </w:rPr>
        <w:t xml:space="preserve"> </w:t>
      </w:r>
    </w:p>
    <w:p w14:paraId="5FA3F110" w14:textId="33585B79" w:rsidR="005E6CFE" w:rsidRDefault="005E6CFE" w:rsidP="005E6CFE">
      <w:pPr>
        <w:pStyle w:val="ListNumber"/>
        <w:numPr>
          <w:ilvl w:val="0"/>
          <w:numId w:val="0"/>
        </w:numPr>
        <w:ind w:left="652" w:hanging="368"/>
        <w:rPr>
          <w:lang w:eastAsia="zh-CN"/>
        </w:rPr>
      </w:pPr>
    </w:p>
    <w:p w14:paraId="2AB6861F" w14:textId="7B782816" w:rsidR="00733009" w:rsidRDefault="005E6CFE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Turn the plane over. Fold the plane in half as shown. </w:t>
      </w:r>
    </w:p>
    <w:p w14:paraId="6C427B81" w14:textId="5E3B4471" w:rsidR="005E6CFE" w:rsidRDefault="00591F2A" w:rsidP="005E6CF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22BD9192" wp14:editId="1CA0FEED">
            <wp:extent cx="5777865" cy="1939779"/>
            <wp:effectExtent l="0" t="0" r="0" b="3810"/>
            <wp:docPr id="206" name="Picture 206" descr="This is 4 sequenced images of a specific fold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8144" t="61906" r="38253" b="16135"/>
                    <a:stretch/>
                  </pic:blipFill>
                  <pic:spPr bwMode="auto">
                    <a:xfrm>
                      <a:off x="0" y="0"/>
                      <a:ext cx="5829217" cy="1957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96FF6" w14:textId="77777777" w:rsidR="005E6CFE" w:rsidRDefault="005E6CFE" w:rsidP="005E6CFE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0F412414" w14:textId="60E5ABE7" w:rsidR="005E6CFE" w:rsidRDefault="005E6CFE" w:rsidP="00C50811">
      <w:pPr>
        <w:pStyle w:val="ListNumber"/>
        <w:rPr>
          <w:lang w:eastAsia="zh-CN"/>
        </w:rPr>
      </w:pPr>
      <w:r>
        <w:rPr>
          <w:lang w:eastAsia="zh-CN"/>
        </w:rPr>
        <w:t xml:space="preserve">To fold down the wings, grab one side as shown in the first image. In the second image, you will still see a tiny triangle peeking out from behind the wing. This means you want to go further, as shown in the third and fourth images. Fold down both wings. </w:t>
      </w:r>
    </w:p>
    <w:p w14:paraId="3A8B6E85" w14:textId="7AE83E6B" w:rsidR="005E6CFE" w:rsidRDefault="00591F2A" w:rsidP="005E6CF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AAF81D0" wp14:editId="7BCF814B">
            <wp:extent cx="5762625" cy="1968811"/>
            <wp:effectExtent l="0" t="0" r="0" b="0"/>
            <wp:docPr id="207" name="Picture 207" descr="This is 2 sequenced images of a specific fold of an A4 piece of pap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8308" t="47306" r="38611" b="30615"/>
                    <a:stretch/>
                  </pic:blipFill>
                  <pic:spPr bwMode="auto">
                    <a:xfrm>
                      <a:off x="0" y="0"/>
                      <a:ext cx="5799224" cy="1981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EBAAA" w14:textId="2ECBCF32" w:rsidR="00591F2A" w:rsidRDefault="00591F2A" w:rsidP="005E6CFE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680ABF59" w14:textId="77777777" w:rsidR="00591F2A" w:rsidRDefault="00591F2A">
      <w:pPr>
        <w:rPr>
          <w:lang w:eastAsia="zh-CN"/>
        </w:rPr>
      </w:pPr>
      <w:r>
        <w:rPr>
          <w:lang w:eastAsia="zh-CN"/>
        </w:rPr>
        <w:br w:type="page"/>
      </w:r>
    </w:p>
    <w:p w14:paraId="5BD876EC" w14:textId="52D08B67" w:rsidR="00591F2A" w:rsidRDefault="00591F2A" w:rsidP="00591F2A">
      <w:pPr>
        <w:pStyle w:val="ListNumber"/>
        <w:rPr>
          <w:lang w:eastAsia="zh-CN"/>
        </w:rPr>
      </w:pPr>
      <w:r>
        <w:rPr>
          <w:lang w:eastAsia="zh-CN"/>
        </w:rPr>
        <w:t xml:space="preserve">Fold down the second wing. Your paper plane should now be ready to test. </w:t>
      </w:r>
    </w:p>
    <w:p w14:paraId="3ECA1DCA" w14:textId="73B492A0" w:rsidR="00591F2A" w:rsidRDefault="00591F2A" w:rsidP="00591F2A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169F94F" wp14:editId="6AAC4855">
            <wp:extent cx="5157951" cy="1928813"/>
            <wp:effectExtent l="0" t="0" r="5080" b="0"/>
            <wp:docPr id="208" name="Picture 208" descr="This is 2 sequenced images of a specific fold of an A4 piece of paper. This image completes our paper airplan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8618" t="52562" r="39946" b="24194"/>
                    <a:stretch/>
                  </pic:blipFill>
                  <pic:spPr bwMode="auto">
                    <a:xfrm>
                      <a:off x="0" y="0"/>
                      <a:ext cx="5169874" cy="1933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6CFFA0" w14:textId="77777777" w:rsidR="00591F2A" w:rsidRDefault="00591F2A" w:rsidP="00591F2A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05EE60ED" w14:textId="77777777" w:rsidR="0092471C" w:rsidRDefault="0092471C" w:rsidP="0092471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6F818C0" w14:textId="66BA41F9" w:rsidR="00C50811" w:rsidRDefault="00DF2958" w:rsidP="00C50811">
      <w:pPr>
        <w:pStyle w:val="Heading4"/>
        <w:rPr>
          <w:lang w:eastAsia="zh-CN"/>
        </w:rPr>
      </w:pPr>
      <w:r>
        <w:rPr>
          <w:lang w:eastAsia="zh-CN"/>
        </w:rPr>
        <w:t>Application</w:t>
      </w:r>
    </w:p>
    <w:p w14:paraId="165CFE35" w14:textId="0FE06785" w:rsidR="00DF2958" w:rsidRDefault="00DF2958" w:rsidP="00DF2958">
      <w:pPr>
        <w:pStyle w:val="ListBullet"/>
        <w:numPr>
          <w:ilvl w:val="0"/>
          <w:numId w:val="0"/>
        </w:numPr>
      </w:pPr>
      <w:r>
        <w:t>Test your plane by throwing it in an open space and measuring the distance travelled. Throw your plane at least three times and record the results. Consider the following:</w:t>
      </w:r>
    </w:p>
    <w:p w14:paraId="5AF5799A" w14:textId="09DFC6AC" w:rsidR="00493120" w:rsidRDefault="00DF2958" w:rsidP="00DF2958">
      <w:pPr>
        <w:pStyle w:val="ListBullet"/>
      </w:pPr>
      <w:r>
        <w:t>Did your plane go further than a normal paper plane you could’ve made without the instructions?</w:t>
      </w:r>
    </w:p>
    <w:p w14:paraId="68D5603E" w14:textId="22CB0A14" w:rsidR="00DF2958" w:rsidRDefault="00DF2958" w:rsidP="00DF2958">
      <w:pPr>
        <w:pStyle w:val="ListBullet"/>
      </w:pPr>
      <w:r>
        <w:t>Did you</w:t>
      </w:r>
      <w:r w:rsidR="0034514B">
        <w:t xml:space="preserve">r </w:t>
      </w:r>
      <w:r>
        <w:t xml:space="preserve">plane travel further than planes made by other students in the class? </w:t>
      </w:r>
    </w:p>
    <w:p w14:paraId="45A0ED74" w14:textId="4510B99C" w:rsidR="00DF2958" w:rsidRDefault="00DF2958" w:rsidP="00DF2958">
      <w:pPr>
        <w:pStyle w:val="ListBullet"/>
      </w:pPr>
      <w:r>
        <w:t xml:space="preserve">Did everyone using the same plan make the </w:t>
      </w:r>
      <w:r w:rsidR="0034514B">
        <w:t xml:space="preserve">same </w:t>
      </w:r>
      <w:r>
        <w:t>plane?</w:t>
      </w:r>
    </w:p>
    <w:p w14:paraId="48A9B5C6" w14:textId="0BB4CB70" w:rsidR="00DF2958" w:rsidRPr="00D46957" w:rsidRDefault="00DF2958" w:rsidP="00DF2958">
      <w:pPr>
        <w:pStyle w:val="ListBullet"/>
      </w:pPr>
      <w:r>
        <w:t>What are the advantages of using a plan to construct a paper plane?</w:t>
      </w:r>
    </w:p>
    <w:sectPr w:rsidR="00DF2958" w:rsidRPr="00D46957" w:rsidSect="001A7A7B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C9689D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42B20">
      <w:rPr>
        <w:noProof/>
      </w:rPr>
      <w:t>2</w:t>
    </w:r>
    <w:r w:rsidRPr="002810D3">
      <w:fldChar w:fldCharType="end"/>
    </w:r>
    <w:r w:rsidRPr="002810D3">
      <w:tab/>
    </w:r>
    <w:r w:rsidR="008D102D">
      <w:t>P1: Constructing a paper plan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6C8AF79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90A6E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42B20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DA5EF" w14:textId="77777777" w:rsidR="00C42B20" w:rsidRDefault="00C42B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E88D7" w14:textId="77777777" w:rsidR="00C42B20" w:rsidRDefault="00C42B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cwNbM0MzYysjBS0lEKTi0uzszPAykwrAUABfOoD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12AE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14B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A6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20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51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3BNg4fDJC8A&amp;t=22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85835D-B627-4FD4-893A-189FC01AE9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60C41-063A-4EDB-84FA-53593C2B00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502308-EC1E-4669-A590-A9CDBABC22F4}">
  <ds:schemaRefs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35315A6-02AB-4F2E-BBC2-9186A008E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ng a paper airplane</dc:title>
  <dc:subject/>
  <dc:creator>Vas Ratusau</dc:creator>
  <cp:keywords>Stage 6</cp:keywords>
  <dc:description/>
  <cp:lastModifiedBy>Vas Ratusau</cp:lastModifiedBy>
  <cp:revision>2</cp:revision>
  <dcterms:created xsi:type="dcterms:W3CDTF">2021-02-16T22:27:00Z</dcterms:created>
  <dcterms:modified xsi:type="dcterms:W3CDTF">2021-02-16T22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